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 сетевых подсистем</w:t>
      </w:r>
    </w:p>
    <w:p>
      <w:pPr>
        <w:pStyle w:val="Subtitle"/>
      </w:pPr>
      <w:r>
        <w:t xml:space="preserve">Лабораторная работа №1</w:t>
      </w:r>
    </w:p>
    <w:p>
      <w:pPr>
        <w:pStyle w:val="Author"/>
      </w:pPr>
      <w:r>
        <w:t xml:space="preserve">Тойчубекова Асель 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Сформируйте box-файл с дистрибутивом Rocky Linux для VirtualBox</w:t>
      </w:r>
    </w:p>
    <w:p>
      <w:pPr>
        <w:numPr>
          <w:ilvl w:val="0"/>
          <w:numId w:val="1001"/>
        </w:numPr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</w:pPr>
      <w:r>
        <w:t xml:space="preserve">Внесите изменения в настройки загрузки образов виртуальных машин server</w:t>
      </w:r>
      <w:r>
        <w:t xml:space="preserve"> </w:t>
      </w:r>
      <w:r>
        <w:t xml:space="preserve">и client, добавив пользователя с правами администратора и изменив названия</w:t>
      </w:r>
      <w:r>
        <w:t xml:space="preserve"> </w:t>
      </w:r>
      <w:r>
        <w:t xml:space="preserve">хостов.</w:t>
      </w:r>
    </w:p>
    <w:p>
      <w:pPr>
        <w:numPr>
          <w:ilvl w:val="0"/>
          <w:numId w:val="1001"/>
        </w:numPr>
      </w:pPr>
      <w:r>
        <w:t xml:space="preserve">Скопируйте необходимые для работы с Vagrant файлы и box-файлы виртуальных</w:t>
      </w:r>
      <w:r>
        <w:t xml:space="preserve"> </w:t>
      </w:r>
      <w:r>
        <w:t xml:space="preserve">машин на внешний носитель. Используя эти файлы, вы можете попробовать раз-</w:t>
      </w:r>
      <w:r>
        <w:t xml:space="preserve"> </w:t>
      </w:r>
      <w:r>
        <w:t xml:space="preserve">вернуть виртуальные машины на другом компьютере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Vagrant — это инструмент для создания и управления средами виртуальных машин в рамках единого рабочего процесса. Он позволяет автоматизировать процесс развертывания операционной системы и необходимого программного обеспечения, что значительно облегчает настройку и сопровождение виртуальных окружений. Благодаря этому Vagrant широко применяется при разработке, тестировании и обучении, так как позволяет быстро воспроизводить одинаковые среды на разных компьютерах.</w:t>
      </w:r>
    </w:p>
    <w:p>
      <w:pPr>
        <w:pStyle w:val="BodyText"/>
      </w:pPr>
      <w:r>
        <w:t xml:space="preserve">Работа Vagrant основывается на нескольких ключевых понятиях. Во-первых, провайдер (provider) — это система виртуализации, с которой взаимодействует Vagrant (например, VirtualBox или VMware). Во-вторых, box-файл (или Vagrant Box) — это образ виртуальной машины с уже установленной операционной системой, который используется как основа для создания новых виртуальных машин. Третьим важным элементом является Vagrantfile — конфигурационный файл на языке Ruby, в котором задаются параметры виртуальной машины: используемый box-файл, сетевые настройки, ресурсы и другие параметры.</w:t>
      </w:r>
    </w:p>
    <w:p>
      <w:pPr>
        <w:pStyle w:val="BodyText"/>
      </w:pPr>
      <w:r>
        <w:t xml:space="preserve">Дополнительно для управления версиями и типами провайдеров может использоваться HCL-файл (HashiCorp Configuration Language). Он описывает метаданные установки и облегчает работу с различными образами.</w:t>
      </w:r>
    </w:p>
    <w:p>
      <w:pPr>
        <w:pStyle w:val="BodyText"/>
      </w:pPr>
      <w:r>
        <w:t xml:space="preserve">Для работы с Vagrant предусмотрен набор команд, среди которых:</w:t>
      </w:r>
    </w:p>
    <w:p>
      <w:pPr>
        <w:numPr>
          <w:ilvl w:val="0"/>
          <w:numId w:val="1002"/>
        </w:numPr>
      </w:pPr>
      <w:r>
        <w:t xml:space="preserve">vagrant init — создание шаблонного файла конфигурации;</w:t>
      </w:r>
    </w:p>
    <w:p>
      <w:pPr>
        <w:numPr>
          <w:ilvl w:val="0"/>
          <w:numId w:val="1002"/>
        </w:numPr>
      </w:pPr>
      <w:r>
        <w:t xml:space="preserve">vagrant up — запуск виртуальной машины;</w:t>
      </w:r>
    </w:p>
    <w:p>
      <w:pPr>
        <w:numPr>
          <w:ilvl w:val="0"/>
          <w:numId w:val="1002"/>
        </w:numPr>
      </w:pPr>
      <w:r>
        <w:t xml:space="preserve">vagrant halt — остановка виртуальной машины;</w:t>
      </w:r>
    </w:p>
    <w:p>
      <w:pPr>
        <w:numPr>
          <w:ilvl w:val="0"/>
          <w:numId w:val="1002"/>
        </w:numPr>
      </w:pPr>
      <w:r>
        <w:t xml:space="preserve">vagrant reload — перезагрузка с применением новых настроек;</w:t>
      </w:r>
    </w:p>
    <w:p>
      <w:pPr>
        <w:numPr>
          <w:ilvl w:val="0"/>
          <w:numId w:val="1002"/>
        </w:numPr>
      </w:pPr>
      <w:r>
        <w:t xml:space="preserve">vagrant destroy — удаление виртуальной машины.</w:t>
      </w:r>
    </w:p>
    <w:p>
      <w:pPr>
        <w:pStyle w:val="FirstParagraph"/>
      </w:pPr>
      <w:r>
        <w:t xml:space="preserve">Пример конфигурации Vagrantfile показывает, как можно задать имя виртуальной машины, выбрать образ, настроить сетевое взаимодействие и выделить необходимые ресурсы. Таким образом, процесс развертывания становится стандартизированным и повторяемым.</w:t>
      </w:r>
    </w:p>
    <w:p>
      <w:pPr>
        <w:pStyle w:val="BodyText"/>
      </w:pPr>
      <w:r>
        <w:t xml:space="preserve">В лабораторной работе также используется сетевая топология, где сервер выполняет функции маршрутизатора и DHCP-сервера. Это позволяет клиентской машине получать доступ в Интернет и автоматически получать IP-адреса во внутренней сети.</w:t>
      </w:r>
    </w:p>
    <w:bookmarkEnd w:id="22"/>
    <w:bookmarkStart w:id="147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лабораторной работы создаю в диске С рабочий каталог work1, в ней подкаталог antoychubekova, и в покаталоге подкаталоги vagrant, packer.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100664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06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ание рабочего каталога и подкаталогов</w:t>
            </w:r>
          </w:p>
          <w:bookmarkEnd w:id="26"/>
        </w:tc>
      </w:tr>
    </w:tbl>
    <w:p>
      <w:pPr>
        <w:pStyle w:val="BodyText"/>
      </w:pPr>
      <w:r>
        <w:t xml:space="preserve">В созданном рабочем каталоге в подкаталоге packer размещаю образ варианта операционной системы Rocky Linux, Rocky-9.4-x86_64-minimal.iso.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95848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8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Добавление образа ОС</w:t>
            </w:r>
          </w:p>
          <w:bookmarkEnd w:id="30"/>
        </w:tc>
      </w:tr>
    </w:tbl>
    <w:p>
      <w:pPr>
        <w:pStyle w:val="BodyText"/>
      </w:pPr>
      <w:r>
        <w:t xml:space="preserve">В подкаталоге packer помещаю файл vagrant-rocky.pkr.hcl — специальный файл с описанием метаданных по установке дистрибутива на виртуальную машину. Реактирую этот файл как показано в туисе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07588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75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едактирование подкаталога packer</w:t>
            </w:r>
          </w:p>
          <w:bookmarkEnd w:id="34"/>
        </w:tc>
      </w:tr>
    </w:tbl>
    <w:p>
      <w:pPr>
        <w:pStyle w:val="BodyText"/>
      </w:pPr>
      <w:r>
        <w:t xml:space="preserve">В подкаталоге packer создаю подкаталог http с файлом ks.cfg — определяет настройки для установки дистрибутива, которые пользователь обычно вводит вручную, в частности настройки языка интерфейса, языковые настройки клавиатуры, тайм-зону, сетевые настройки и т.п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113860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86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едактирование подкаталога packer и http</w:t>
            </w:r>
          </w:p>
          <w:bookmarkEnd w:id="38"/>
        </w:tc>
      </w:tr>
    </w:tbl>
    <w:p>
      <w:pPr>
        <w:pStyle w:val="BodyText"/>
      </w:pPr>
      <w:r>
        <w:t xml:space="preserve">В подкаталоге vagrant помещаю файл Vagrantfile — файл с конфигурацией запуска виртуальных машин — сервера и клиента, с текстом данные в туисе.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15759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57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едактирование подкаталога vagrant</w:t>
            </w:r>
          </w:p>
          <w:bookmarkEnd w:id="42"/>
        </w:tc>
      </w:tr>
    </w:tbl>
    <w:p>
      <w:pPr>
        <w:pStyle w:val="BodyText"/>
      </w:pPr>
      <w:r>
        <w:t xml:space="preserve">В подкаталоге vagrant помещаю файл Makefile — набор инструкций для программы make по работе с Vagrant, с текстом данные в туисе.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117322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73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дактирование подкаталога vagrant</w:t>
            </w:r>
          </w:p>
          <w:bookmarkEnd w:id="46"/>
        </w:tc>
      </w:tr>
    </w:tbl>
    <w:p>
      <w:pPr>
        <w:pStyle w:val="BodyText"/>
      </w:pPr>
      <w:r>
        <w:t xml:space="preserve">В этом же рабочем каталоге в подкаталоге vagrant создаю каталог provision с подкаталогами default, server 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42535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5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едактирование подкаталога vagrant</w:t>
            </w:r>
          </w:p>
          <w:bookmarkEnd w:id="50"/>
        </w:tc>
      </w:tr>
    </w:tbl>
    <w:p>
      <w:pPr>
        <w:pStyle w:val="BodyText"/>
      </w:pPr>
      <w:r>
        <w:t xml:space="preserve">В каталогах default, server и client разместите заранее подготовленный скрипт-заглушку 01-dummy.sh (скрипт дан в туисе).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1341907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4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Редактирование подкаталога vagrant</w:t>
            </w:r>
          </w:p>
          <w:bookmarkEnd w:id="54"/>
        </w:tc>
      </w:tr>
    </w:tbl>
    <w:p>
      <w:pPr>
        <w:pStyle w:val="BodyText"/>
      </w:pPr>
      <w:r>
        <w:t xml:space="preserve">В каталоге default размещаю заранее подготовленный скрипт 01-user.sh по изменению названия виртуальной машины.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354782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4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Редактирование подкаталога vagrant</w:t>
            </w:r>
          </w:p>
          <w:bookmarkEnd w:id="58"/>
        </w:tc>
      </w:tr>
    </w:tbl>
    <w:p>
      <w:pPr>
        <w:pStyle w:val="BodyText"/>
      </w:pPr>
      <w:r>
        <w:t xml:space="preserve">В каталоге default размещаю заранее подготовленный скрипт 01-hostname.sh по изменению названия виртуальной машины.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12360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36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Редактирование подкаталога vagrant</w:t>
            </w:r>
          </w:p>
          <w:bookmarkEnd w:id="62"/>
        </w:tc>
      </w:tr>
    </w:tbl>
    <w:p>
      <w:pPr>
        <w:pStyle w:val="BodyText"/>
      </w:pPr>
      <w:r>
        <w:t xml:space="preserve">В каталоге server размещаю заранее подготовленный скрипт 02-forward.sh.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18331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83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Редактирование подкаталога vagrant</w:t>
            </w:r>
          </w:p>
          <w:bookmarkEnd w:id="66"/>
        </w:tc>
      </w:tr>
    </w:tbl>
    <w:p>
      <w:pPr>
        <w:pStyle w:val="BodyText"/>
      </w:pPr>
      <w:r>
        <w:t xml:space="preserve">В каталоге client размещаю заранее подготовленный скрипт 01-routing.sh.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11946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4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Редактирование подкаталога vagrant</w:t>
            </w:r>
          </w:p>
          <w:bookmarkEnd w:id="70"/>
        </w:tc>
      </w:tr>
    </w:tbl>
    <w:p>
      <w:pPr>
        <w:pStyle w:val="BodyText"/>
      </w:pPr>
      <w:r>
        <w:t xml:space="preserve">Используя FAR, перехожу в созданный рабочий каталог с проектом. В этом же каталоге размещаю файл packer.exe. И ввожу команду для начала автоматической установки образа операционной системы Rocky Linux в VirtualBox и последующего формирования box-файла с дистрибутивом Rocky Linux для VirtualBox: packer.exe init vagrant-rocky.pkr.hcl.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2640896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40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Начало формирования box-файла</w:t>
            </w:r>
          </w:p>
          <w:bookmarkEnd w:id="74"/>
        </w:tc>
      </w:tr>
    </w:tbl>
    <w:p>
      <w:pPr>
        <w:pStyle w:val="BodyText"/>
      </w:pPr>
      <w:r>
        <w:t xml:space="preserve">Далее ввожу команду: packer.exe build vagrant-rocky.pkr.hcl.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2966362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6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чало формирования box-файла</w:t>
            </w:r>
          </w:p>
          <w:bookmarkEnd w:id="78"/>
        </w:tc>
      </w:tr>
    </w:tbl>
    <w:p>
      <w:pPr>
        <w:pStyle w:val="BodyText"/>
      </w:pPr>
      <w:r>
        <w:t xml:space="preserve">Процесс установки образа ОС в VirtualBox и последующего формирования box-файла. По окончании процесса в рабочем каталоге сформировался box-файл с названием vagrant-virtualbox-rocky-10-x86_64.box.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,</w:t>
      </w:r>
      <w:r>
        <w:t xml:space="preserve"> 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,</w:t>
      </w:r>
      <w:r>
        <w:t xml:space="preserve"> 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1959991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роцесс формирования box-файла</w:t>
            </w:r>
          </w:p>
          <w:bookmarkEnd w:id="8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1740456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40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Процесс формирования box-файла</w:t>
            </w:r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2177687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76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Процесс формирования box-файла</w:t>
            </w:r>
          </w:p>
          <w:bookmarkEnd w:id="90"/>
        </w:tc>
      </w:tr>
    </w:tbl>
    <w:p>
      <w:pPr>
        <w:pStyle w:val="BodyText"/>
      </w:pPr>
      <w:r>
        <w:t xml:space="preserve">Для регистрации образа виртуальной машины в vagrant в командной строке ввожу: vagrant box add rockylinux10 vagrant-virtualbox-rocky-10-x86_64.box.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550937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0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гистрации образа виртуальной машины в vagrant</w:t>
            </w:r>
          </w:p>
          <w:bookmarkEnd w:id="94"/>
        </w:tc>
      </w:tr>
    </w:tbl>
    <w:p>
      <w:pPr>
        <w:pStyle w:val="BodyText"/>
      </w:pPr>
      <w:r>
        <w:t xml:space="preserve">Для запуска виртуальной машины Server ввожу в консоли vagrant up server.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2598629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986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Запуска виртуальной машины Server</w:t>
            </w:r>
          </w:p>
          <w:bookmarkEnd w:id="98"/>
        </w:tc>
      </w:tr>
    </w:tbl>
    <w:p>
      <w:pPr>
        <w:pStyle w:val="BodyText"/>
      </w:pPr>
      <w:r>
        <w:t xml:space="preserve">Для запуска виртуальной машины Client ввожу в консоли vagrant up client.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1362064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20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Запуска виртуальной машины Client</w:t>
            </w:r>
          </w:p>
          <w:bookmarkEnd w:id="102"/>
        </w:tc>
      </w:tr>
    </w:tbl>
    <w:p>
      <w:pPr>
        <w:pStyle w:val="BodyText"/>
      </w:pPr>
      <w:r>
        <w:t xml:space="preserve">Мы видим, что запуск обеих виртуальных машин прошёл успешно, логинюсь под пользователем vagrant с паролем vagrant в графическом окружении.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,</w:t>
      </w:r>
      <w:r>
        <w:t xml:space="preserve"> 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3169454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69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Логин в Server</w:t>
            </w:r>
          </w:p>
          <w:bookmarkEnd w:id="10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3141216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41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Логин в Clientr</w:t>
            </w:r>
          </w:p>
          <w:bookmarkEnd w:id="110"/>
        </w:tc>
      </w:tr>
    </w:tbl>
    <w:p>
      <w:pPr>
        <w:pStyle w:val="BodyText"/>
      </w:pPr>
      <w:r>
        <w:t xml:space="preserve">Подключаюсь к серверу из консоли, введя:vagrant ssh server, при запроск ввожу пароль vagrant.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785857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85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Подключение к серверу</w:t>
            </w:r>
          </w:p>
          <w:bookmarkEnd w:id="114"/>
        </w:tc>
      </w:tr>
    </w:tbl>
    <w:p>
      <w:pPr>
        <w:pStyle w:val="BodyText"/>
      </w:pPr>
      <w:r>
        <w:t xml:space="preserve">Перехожу к пользователю antoychubekova.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542741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27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Переход к пользователю antoychubekova</w:t>
            </w:r>
          </w:p>
          <w:bookmarkEnd w:id="118"/>
        </w:tc>
      </w:tr>
    </w:tbl>
    <w:p>
      <w:pPr>
        <w:pStyle w:val="BodyText"/>
      </w:pPr>
      <w:r>
        <w:t xml:space="preserve">Отлогиниваюсь.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974288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4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Выход из пользователя antoychubekova</w:t>
            </w:r>
          </w:p>
          <w:bookmarkEnd w:id="122"/>
        </w:tc>
      </w:tr>
    </w:tbl>
    <w:p>
      <w:pPr>
        <w:pStyle w:val="BodyText"/>
      </w:pPr>
      <w:r>
        <w:t xml:space="preserve">Выполняю тоже самое для клиента.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,</w:t>
      </w:r>
      <w:r>
        <w:t xml:space="preserve"> 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,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758248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8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Подключение к клиенту</w:t>
            </w:r>
          </w:p>
          <w:bookmarkEnd w:id="1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552266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Переход к пользователю antoychubekova</w:t>
            </w:r>
          </w:p>
          <w:bookmarkEnd w:id="1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989047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9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Выход из пользователя antoychubekova</w:t>
            </w:r>
          </w:p>
          <w:bookmarkEnd w:id="134"/>
        </w:tc>
      </w:tr>
    </w:tbl>
    <w:p>
      <w:pPr>
        <w:pStyle w:val="BodyText"/>
      </w:pPr>
      <w:r>
        <w:t xml:space="preserve">Выключаю обе виртуальные машины.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1114728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4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Выключение ВМ</w:t>
            </w:r>
          </w:p>
          <w:bookmarkEnd w:id="138"/>
        </w:tc>
      </w:tr>
    </w:tbl>
    <w:p>
      <w:pPr>
        <w:pStyle w:val="BodyText"/>
      </w:pPr>
      <w:r>
        <w:t xml:space="preserve">Для отработки созданных скриптов во время загрузки виртуальных машин убедимся, что в конфигурационном файле Vagrantfile до строк с конфигурацией сервера имеется следующая запись:</w:t>
      </w:r>
    </w:p>
    <w:p>
      <w:pPr>
        <w:numPr>
          <w:ilvl w:val="0"/>
          <w:numId w:val="1003"/>
        </w:numPr>
      </w:pPr>
      <w:r>
        <w:t xml:space="preserve">Common configuration</w:t>
      </w:r>
    </w:p>
    <w:p>
      <w:pPr>
        <w:numPr>
          <w:ilvl w:val="0"/>
          <w:numId w:val="1003"/>
        </w:numPr>
      </w:pPr>
      <w:r>
        <w:t xml:space="preserve">config.vm.provision</w:t>
      </w:r>
      <w:r>
        <w:t xml:space="preserve"> </w:t>
      </w:r>
      <w:r>
        <w:t xml:space="preserve">“common user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type:</w:t>
      </w:r>
      <w:r>
        <w:t xml:space="preserve"> </w:t>
      </w:r>
      <w:r>
        <w:t xml:space="preserve">“shell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preserve_order: true,</w:t>
      </w:r>
    </w:p>
    <w:p>
      <w:pPr>
        <w:numPr>
          <w:ilvl w:val="0"/>
          <w:numId w:val="1003"/>
        </w:numPr>
      </w:pPr>
      <w:r>
        <w:t xml:space="preserve">path:</w:t>
      </w:r>
      <w:r>
        <w:t xml:space="preserve"> </w:t>
      </w:r>
      <w:r>
        <w:t xml:space="preserve">“provision/default/01-user.sh”</w:t>
      </w:r>
    </w:p>
    <w:p>
      <w:pPr>
        <w:numPr>
          <w:ilvl w:val="0"/>
          <w:numId w:val="1003"/>
        </w:numPr>
      </w:pPr>
      <w:r>
        <w:t xml:space="preserve">config.vm.provision</w:t>
      </w:r>
      <w:r>
        <w:t xml:space="preserve"> </w:t>
      </w:r>
      <w:r>
        <w:t xml:space="preserve">“common hostname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type:</w:t>
      </w:r>
      <w:r>
        <w:t xml:space="preserve"> </w:t>
      </w:r>
      <w:r>
        <w:t xml:space="preserve">“shell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preserve_order: true,</w:t>
      </w:r>
    </w:p>
    <w:p>
      <w:pPr>
        <w:numPr>
          <w:ilvl w:val="0"/>
          <w:numId w:val="1003"/>
        </w:numPr>
      </w:pPr>
      <w:r>
        <w:t xml:space="preserve">run:</w:t>
      </w:r>
      <w:r>
        <w:t xml:space="preserve"> </w:t>
      </w:r>
      <w:r>
        <w:t xml:space="preserve">“always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path:</w:t>
      </w:r>
      <w:r>
        <w:t xml:space="preserve"> </w:t>
      </w:r>
      <w:r>
        <w:t xml:space="preserve">“provision/default/01-hostname.sh”</w:t>
      </w:r>
    </w:p>
    <w:p>
      <w:pPr>
        <w:pStyle w:val="FirstParagraph"/>
      </w:pPr>
      <w:r>
        <w:t xml:space="preserve">У меня в Vagrant файле все прописано. 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2263616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63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Выключение ВМ</w:t>
            </w:r>
          </w:p>
          <w:bookmarkEnd w:id="142"/>
        </w:tc>
      </w:tr>
    </w:tbl>
    <w:p>
      <w:pPr>
        <w:pStyle w:val="BodyText"/>
      </w:pPr>
      <w:r>
        <w:t xml:space="preserve">Убедимся, что в терминале приглашение отображается в виде antoychubekova@server.antoychubekova.net на сервере</w:t>
      </w:r>
      <w:r>
        <w:t xml:space="preserve"> </w:t>
      </w:r>
      <w:r>
        <w:t xml:space="preserve">и в виде antoychubekova@client.antoychubekova.net на клиенте. Это видно на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,</w:t>
      </w:r>
      <w:r>
        <w:t xml:space="preserve"> 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</w:t>
      </w:r>
    </w:p>
    <w:p>
      <w:pPr>
        <w:pStyle w:val="BodyText"/>
      </w:pPr>
      <w:r>
        <w:t xml:space="preserve">После выключения виртуальных машин скопирую необходимые для работы с Vagrant файлы и box-файлы виртуальных машин на в другой каталог ОС. Используя эти файлы, я могу развернуть виртуальные машины на другом компьютере. 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1886551" cy="1318661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6551" cy="13186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Vagrant</w:t>
            </w:r>
          </w:p>
          <w:bookmarkEnd w:id="146"/>
        </w:tc>
      </w:tr>
    </w:tbl>
    <w:bookmarkEnd w:id="147"/>
    <w:bookmarkStart w:id="14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№1 я приобрела практические навыки установки Rocky Linux на виртуальную машину с помощью инструмента Vagrant.</w:t>
      </w:r>
    </w:p>
    <w:bookmarkEnd w:id="1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сетевых подсистем</dc:title>
  <dc:creator>Тойчубекова Асель Нурлановна</dc:creator>
  <dc:language>ru-RU</dc:language>
  <cp:keywords/>
  <dcterms:created xsi:type="dcterms:W3CDTF">2025-09-15T12:59:03Z</dcterms:created>
  <dcterms:modified xsi:type="dcterms:W3CDTF">2025-09-15T1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Лабораторная работа №1</vt:lpwstr>
  </property>
  <property fmtid="{D5CDD505-2E9C-101B-9397-08002B2CF9AE}" pid="16" name="toc-title">
    <vt:lpwstr>Содержание</vt:lpwstr>
  </property>
</Properties>
</file>